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F0507D" w:rsidRDefault="0041491B" w:rsidP="0041491B"/>
    <w:p w14:paraId="318030AC" w14:textId="77777777" w:rsidR="00E21B74" w:rsidRPr="00F0507D" w:rsidRDefault="00E21B74" w:rsidP="0041491B"/>
    <w:p w14:paraId="538EA924" w14:textId="77777777" w:rsidR="0041491B" w:rsidRPr="00F0507D" w:rsidRDefault="0041491B" w:rsidP="00E5336F">
      <w:pPr>
        <w:pStyle w:val="ab"/>
      </w:pPr>
    </w:p>
    <w:p w14:paraId="30CE8AA7" w14:textId="77777777" w:rsidR="003A7EA1" w:rsidRPr="00F0507D" w:rsidRDefault="003A7EA1" w:rsidP="003A7EA1">
      <w:pPr>
        <w:pStyle w:val="ab"/>
      </w:pPr>
      <w:r w:rsidRPr="00F0507D">
        <w:t>ENTREPRENEURIAL OPPORTUNITIES IN PROCUREMENT</w:t>
      </w:r>
    </w:p>
    <w:p w14:paraId="7EA9F8FD" w14:textId="77777777" w:rsidR="003A7EA1" w:rsidRPr="00F0507D" w:rsidRDefault="003A7EA1" w:rsidP="003A7EA1">
      <w:pPr>
        <w:pStyle w:val="ab"/>
        <w:rPr>
          <w:sz w:val="32"/>
          <w:szCs w:val="32"/>
        </w:rPr>
      </w:pPr>
      <w:r w:rsidRPr="00F0507D">
        <w:rPr>
          <w:sz w:val="32"/>
          <w:szCs w:val="32"/>
        </w:rPr>
        <w:t xml:space="preserve">(Entrepreneurial Opportunities in Seagoing Procurement Services) </w:t>
      </w:r>
    </w:p>
    <w:p w14:paraId="59C1F752" w14:textId="77777777" w:rsidR="003A7EA1" w:rsidRPr="00F0507D" w:rsidRDefault="003A7EA1" w:rsidP="003A7EA1">
      <w:pPr>
        <w:pStyle w:val="ab"/>
        <w:rPr>
          <w:color w:val="EE0000"/>
          <w:sz w:val="36"/>
          <w:szCs w:val="36"/>
        </w:rPr>
      </w:pPr>
    </w:p>
    <w:p w14:paraId="0139F6E9" w14:textId="0C258350" w:rsidR="003A7EA1" w:rsidRPr="00F0507D" w:rsidRDefault="003A7EA1" w:rsidP="003A7EA1">
      <w:pPr>
        <w:jc w:val="center"/>
        <w:rPr>
          <w:rFonts w:eastAsiaTheme="majorEastAsia"/>
          <w:b/>
          <w:bCs/>
          <w:color w:val="FF0000"/>
          <w:spacing w:val="-10"/>
          <w:kern w:val="28"/>
          <w:sz w:val="72"/>
          <w:szCs w:val="72"/>
        </w:rPr>
      </w:pPr>
      <w:r w:rsidRPr="00F0507D">
        <w:rPr>
          <w:rFonts w:eastAsiaTheme="majorEastAsia"/>
          <w:b/>
          <w:bCs/>
          <w:color w:val="FF0000"/>
          <w:spacing w:val="-10"/>
          <w:kern w:val="28"/>
          <w:sz w:val="72"/>
          <w:szCs w:val="72"/>
        </w:rPr>
        <w:t xml:space="preserve">Assessment - Week </w:t>
      </w:r>
      <w:r w:rsidR="007D6542" w:rsidRPr="00F0507D">
        <w:rPr>
          <w:rFonts w:eastAsiaTheme="majorEastAsia"/>
          <w:b/>
          <w:bCs/>
          <w:color w:val="FF0000"/>
          <w:spacing w:val="-10"/>
          <w:kern w:val="28"/>
          <w:sz w:val="72"/>
          <w:szCs w:val="72"/>
        </w:rPr>
        <w:t>V</w:t>
      </w:r>
      <w:r w:rsidR="00004544" w:rsidRPr="00F0507D">
        <w:rPr>
          <w:rFonts w:eastAsiaTheme="majorEastAsia"/>
          <w:b/>
          <w:bCs/>
          <w:color w:val="FF0000"/>
          <w:spacing w:val="-10"/>
          <w:kern w:val="28"/>
          <w:sz w:val="72"/>
          <w:szCs w:val="72"/>
        </w:rPr>
        <w:t>II</w:t>
      </w:r>
      <w:r w:rsidRPr="00F0507D">
        <w:rPr>
          <w:rFonts w:eastAsiaTheme="majorEastAsia"/>
          <w:b/>
          <w:bCs/>
          <w:color w:val="FF0000"/>
          <w:spacing w:val="-10"/>
          <w:kern w:val="28"/>
          <w:sz w:val="72"/>
          <w:szCs w:val="72"/>
        </w:rPr>
        <w:t xml:space="preserve"> </w:t>
      </w:r>
    </w:p>
    <w:p w14:paraId="039E2159" w14:textId="763456E6" w:rsidR="00E21B74" w:rsidRPr="00F0507D" w:rsidRDefault="00997A08" w:rsidP="00997A08">
      <w:pPr>
        <w:jc w:val="center"/>
      </w:pPr>
      <w:r w:rsidRPr="00997A08">
        <w:rPr>
          <w:rFonts w:eastAsiaTheme="majorEastAsia"/>
          <w:b/>
          <w:bCs/>
          <w:color w:val="1F497D" w:themeColor="text2"/>
          <w:spacing w:val="-10"/>
          <w:kern w:val="28"/>
          <w:sz w:val="72"/>
          <w:szCs w:val="72"/>
        </w:rPr>
        <w:t>Industrial Property and Innovation Protection in the Maritime Sector</w:t>
      </w:r>
    </w:p>
    <w:p w14:paraId="1FACF386" w14:textId="77777777" w:rsidR="00312E7D" w:rsidRPr="00F0507D" w:rsidRDefault="00312E7D" w:rsidP="000E602D"/>
    <w:p w14:paraId="2F27FFD8" w14:textId="77777777" w:rsidR="00312E7D" w:rsidRPr="00F0507D" w:rsidRDefault="00312E7D" w:rsidP="000E602D"/>
    <w:p w14:paraId="7806BB9E" w14:textId="77777777" w:rsidR="00AB7CDF" w:rsidRPr="00F0507D" w:rsidRDefault="00AB7CDF" w:rsidP="000E602D"/>
    <w:p w14:paraId="232C1551" w14:textId="77777777" w:rsidR="00AB7CDF" w:rsidRPr="00F0507D" w:rsidRDefault="00AB7CDF" w:rsidP="000E602D"/>
    <w:p w14:paraId="7ADFECA6" w14:textId="77777777" w:rsidR="00312E7D" w:rsidRPr="00F0507D" w:rsidRDefault="00312E7D" w:rsidP="000E602D"/>
    <w:p w14:paraId="2A8ED754" w14:textId="21BE0998" w:rsidR="001B2CD5" w:rsidRPr="00F0507D" w:rsidRDefault="00EB66D4" w:rsidP="00E5336F">
      <w:pPr>
        <w:pStyle w:val="Figuresstyle"/>
      </w:pPr>
      <w:r w:rsidRPr="00F0507D">
        <w:t>202</w:t>
      </w:r>
      <w:r w:rsidR="007B0FB9" w:rsidRPr="00F0507D">
        <w:t>5</w:t>
      </w:r>
    </w:p>
    <w:p w14:paraId="4E3BFB5D" w14:textId="1094FDD2" w:rsidR="00E5336F" w:rsidRPr="00F0507D" w:rsidRDefault="008713D8" w:rsidP="00E21B74">
      <w:r w:rsidRPr="00F0507D">
        <w:br w:type="page"/>
      </w:r>
    </w:p>
    <w:p w14:paraId="6B0B220A" w14:textId="77777777" w:rsidR="00E5336F" w:rsidRPr="00F0507D" w:rsidRDefault="00E5336F">
      <w:pPr>
        <w:spacing w:after="0"/>
        <w:ind w:firstLine="0"/>
        <w:jc w:val="left"/>
      </w:pPr>
    </w:p>
    <w:p w14:paraId="37DDBB98" w14:textId="77777777" w:rsidR="00E5336F" w:rsidRPr="00F0507D" w:rsidRDefault="00E5336F">
      <w:pPr>
        <w:spacing w:after="0"/>
        <w:ind w:firstLine="0"/>
        <w:jc w:val="left"/>
      </w:pPr>
    </w:p>
    <w:p w14:paraId="549A91CE" w14:textId="77777777" w:rsidR="00E5336F" w:rsidRPr="00F0507D" w:rsidRDefault="00E5336F">
      <w:pPr>
        <w:spacing w:after="0"/>
        <w:ind w:firstLine="0"/>
        <w:jc w:val="left"/>
      </w:pPr>
    </w:p>
    <w:p w14:paraId="2FDE59BD" w14:textId="77777777" w:rsidR="00E5336F" w:rsidRPr="00F0507D" w:rsidRDefault="00E5336F">
      <w:pPr>
        <w:spacing w:after="0"/>
        <w:ind w:firstLine="0"/>
        <w:jc w:val="left"/>
      </w:pPr>
    </w:p>
    <w:p w14:paraId="36E09FF6" w14:textId="77777777" w:rsidR="00E5336F" w:rsidRPr="00F0507D" w:rsidRDefault="00E5336F">
      <w:pPr>
        <w:spacing w:after="0"/>
        <w:ind w:firstLine="0"/>
        <w:jc w:val="left"/>
      </w:pPr>
    </w:p>
    <w:p w14:paraId="69648AF1" w14:textId="77777777" w:rsidR="00E5336F" w:rsidRPr="00F0507D" w:rsidRDefault="00E5336F">
      <w:pPr>
        <w:spacing w:after="0"/>
        <w:ind w:firstLine="0"/>
        <w:jc w:val="left"/>
      </w:pPr>
    </w:p>
    <w:p w14:paraId="3189F5AE" w14:textId="77777777" w:rsidR="00E5336F" w:rsidRPr="00F0507D" w:rsidRDefault="00E5336F">
      <w:pPr>
        <w:spacing w:after="0"/>
        <w:ind w:firstLine="0"/>
        <w:jc w:val="left"/>
      </w:pPr>
    </w:p>
    <w:p w14:paraId="49231F70" w14:textId="77777777" w:rsidR="00E5336F" w:rsidRPr="00F0507D" w:rsidRDefault="00E5336F">
      <w:pPr>
        <w:spacing w:after="0"/>
        <w:ind w:firstLine="0"/>
        <w:jc w:val="left"/>
      </w:pPr>
    </w:p>
    <w:p w14:paraId="576CD1F2" w14:textId="77777777" w:rsidR="00E5336F" w:rsidRPr="00F0507D" w:rsidRDefault="00E5336F">
      <w:pPr>
        <w:spacing w:after="0"/>
        <w:ind w:firstLine="0"/>
        <w:jc w:val="left"/>
      </w:pPr>
    </w:p>
    <w:p w14:paraId="3145B1B1" w14:textId="77777777" w:rsidR="00E5336F" w:rsidRPr="00F0507D" w:rsidRDefault="00E5336F">
      <w:pPr>
        <w:spacing w:after="0"/>
        <w:ind w:firstLine="0"/>
        <w:jc w:val="left"/>
      </w:pPr>
    </w:p>
    <w:p w14:paraId="7EE05F78" w14:textId="77777777" w:rsidR="00E5336F" w:rsidRPr="00F0507D" w:rsidRDefault="00E5336F">
      <w:pPr>
        <w:spacing w:after="0"/>
        <w:ind w:firstLine="0"/>
        <w:jc w:val="left"/>
      </w:pPr>
    </w:p>
    <w:p w14:paraId="31D7227C" w14:textId="77777777" w:rsidR="00E5336F" w:rsidRPr="00F0507D" w:rsidRDefault="00E5336F">
      <w:pPr>
        <w:spacing w:after="0"/>
        <w:ind w:firstLine="0"/>
        <w:jc w:val="left"/>
      </w:pPr>
    </w:p>
    <w:p w14:paraId="711A4A5B" w14:textId="77777777" w:rsidR="00E5336F" w:rsidRPr="00F0507D" w:rsidRDefault="00E5336F">
      <w:pPr>
        <w:spacing w:after="0"/>
        <w:ind w:firstLine="0"/>
        <w:jc w:val="left"/>
      </w:pPr>
    </w:p>
    <w:p w14:paraId="51A2BAFD" w14:textId="77777777" w:rsidR="00E5336F" w:rsidRPr="00F0507D" w:rsidRDefault="00E5336F">
      <w:pPr>
        <w:spacing w:after="0"/>
        <w:ind w:firstLine="0"/>
        <w:jc w:val="left"/>
      </w:pPr>
    </w:p>
    <w:p w14:paraId="058D9EE2" w14:textId="77777777" w:rsidR="00AE5ECF" w:rsidRPr="00F0507D" w:rsidRDefault="00AE5ECF">
      <w:pPr>
        <w:spacing w:after="0"/>
        <w:ind w:firstLine="0"/>
        <w:jc w:val="left"/>
      </w:pPr>
    </w:p>
    <w:p w14:paraId="2DB5F99B" w14:textId="77777777" w:rsidR="00AE5ECF" w:rsidRPr="00F0507D" w:rsidRDefault="00AE5ECF">
      <w:pPr>
        <w:spacing w:after="0"/>
        <w:ind w:firstLine="0"/>
        <w:jc w:val="left"/>
      </w:pPr>
    </w:p>
    <w:p w14:paraId="0754DBEB" w14:textId="77777777" w:rsidR="00E5336F" w:rsidRPr="00F0507D" w:rsidRDefault="00E5336F">
      <w:pPr>
        <w:spacing w:after="0"/>
        <w:ind w:firstLine="0"/>
        <w:jc w:val="left"/>
      </w:pPr>
    </w:p>
    <w:p w14:paraId="63FF52BF" w14:textId="77777777" w:rsidR="00E5336F" w:rsidRPr="00F0507D" w:rsidRDefault="00E5336F">
      <w:pPr>
        <w:spacing w:after="0"/>
        <w:ind w:firstLine="0"/>
        <w:jc w:val="left"/>
      </w:pPr>
    </w:p>
    <w:p w14:paraId="5223997C" w14:textId="77777777" w:rsidR="00E5336F" w:rsidRPr="00F0507D" w:rsidRDefault="00E5336F">
      <w:pPr>
        <w:spacing w:after="0"/>
        <w:ind w:firstLine="0"/>
        <w:jc w:val="left"/>
      </w:pPr>
    </w:p>
    <w:p w14:paraId="0B887C24" w14:textId="77777777" w:rsidR="00E5336F" w:rsidRPr="00F0507D" w:rsidRDefault="00E5336F">
      <w:pPr>
        <w:spacing w:after="0"/>
        <w:ind w:firstLine="0"/>
        <w:jc w:val="left"/>
      </w:pPr>
    </w:p>
    <w:p w14:paraId="271DF80D" w14:textId="11F0C159" w:rsidR="00E5336F" w:rsidRPr="00F0507D" w:rsidRDefault="00E5336F" w:rsidP="00E5336F">
      <w:pPr>
        <w:pStyle w:val="Figuresstyle"/>
      </w:pPr>
      <w:r w:rsidRPr="00F0507D">
        <w:t>BLANK PAGE</w:t>
      </w:r>
      <w:r w:rsidRPr="00F0507D">
        <w:br w:type="page"/>
      </w:r>
    </w:p>
    <w:p w14:paraId="3F731826" w14:textId="7E5FF945" w:rsidR="003A3229" w:rsidRPr="00F0507D" w:rsidRDefault="003C222A" w:rsidP="003A3229">
      <w:pPr>
        <w:pStyle w:val="Normalbold"/>
        <w:rPr>
          <w:color w:val="000000" w:themeColor="text1"/>
          <w:lang w:val="en-GB"/>
        </w:rPr>
      </w:pPr>
      <w:r w:rsidRPr="00F0507D">
        <w:rPr>
          <w:color w:val="000000" w:themeColor="text1"/>
          <w:lang w:val="en-GB"/>
        </w:rPr>
        <w:lastRenderedPageBreak/>
        <w:t xml:space="preserve">REVIEW </w:t>
      </w:r>
      <w:proofErr w:type="gramStart"/>
      <w:r w:rsidR="00AB7CDF" w:rsidRPr="00F0507D">
        <w:rPr>
          <w:color w:val="000000" w:themeColor="text1"/>
          <w:lang w:val="en-GB"/>
        </w:rPr>
        <w:t>QUESTIONS</w:t>
      </w:r>
      <w:proofErr w:type="gramEnd"/>
      <w:r w:rsidRPr="00F0507D">
        <w:rPr>
          <w:color w:val="000000" w:themeColor="text1"/>
          <w:lang w:val="en-GB"/>
        </w:rPr>
        <w:t xml:space="preserve"> PART </w:t>
      </w:r>
      <w:r w:rsidR="000E0BC1" w:rsidRPr="00F0507D">
        <w:rPr>
          <w:color w:val="000000" w:themeColor="text1"/>
          <w:lang w:val="en-GB"/>
        </w:rPr>
        <w:t>7</w:t>
      </w:r>
    </w:p>
    <w:p w14:paraId="263B7BED" w14:textId="29469AC6" w:rsidR="001D00A9" w:rsidRPr="00F0507D" w:rsidRDefault="00152301" w:rsidP="001D00A9">
      <w:r w:rsidRPr="00F0507D">
        <w:t>By successfully completing this quiz, you confirm that you have mastered the strategic principles of leveraging patents, utility models, designs, and trademarks to create and sustain competitive advantage in onboard maritime operations</w:t>
      </w:r>
      <w:r w:rsidR="00F0507D" w:rsidRPr="00F0507D">
        <w:t xml:space="preserve">. </w:t>
      </w:r>
    </w:p>
    <w:p w14:paraId="357BE942" w14:textId="77777777" w:rsidR="00F0507D" w:rsidRPr="00F0507D" w:rsidRDefault="00F0507D" w:rsidP="001D00A9"/>
    <w:p w14:paraId="5DFFD158" w14:textId="41E3150E" w:rsidR="004506FB" w:rsidRPr="00F0507D" w:rsidRDefault="004506FB" w:rsidP="004506FB">
      <w:pPr>
        <w:pStyle w:val="Questions"/>
        <w:rPr>
          <w:b/>
          <w:bCs w:val="0"/>
          <w:color w:val="auto"/>
        </w:rPr>
      </w:pPr>
      <w:r w:rsidRPr="00F0507D">
        <w:rPr>
          <w:b/>
          <w:bCs w:val="0"/>
          <w:color w:val="auto"/>
        </w:rPr>
        <w:t>Which of the following best describes a primary benefit of integrating IP considerations early in R&amp;D for a new automated fuel‐metering system on a ship?</w:t>
      </w:r>
    </w:p>
    <w:p w14:paraId="3A0EF93E" w14:textId="77777777" w:rsidR="004506FB" w:rsidRPr="00F0507D" w:rsidRDefault="004506FB" w:rsidP="004506FB">
      <w:pPr>
        <w:pStyle w:val="Questions"/>
        <w:numPr>
          <w:ilvl w:val="0"/>
          <w:numId w:val="0"/>
        </w:numPr>
        <w:ind w:left="1287"/>
      </w:pPr>
      <w:r w:rsidRPr="00F0507D">
        <w:t>a) It ensures that the software code remains secret and never needs to be disclosed.</w:t>
      </w:r>
    </w:p>
    <w:p w14:paraId="6B7CA0A1" w14:textId="77777777" w:rsidR="004506FB" w:rsidRPr="00F0507D" w:rsidRDefault="004506FB" w:rsidP="004506FB">
      <w:pPr>
        <w:pStyle w:val="Questions"/>
        <w:numPr>
          <w:ilvl w:val="0"/>
          <w:numId w:val="0"/>
        </w:numPr>
        <w:ind w:left="1287"/>
      </w:pPr>
      <w:r w:rsidRPr="00F0507D">
        <w:t>b) It allows the team to avoid investing in a technology that may already be patented, thus focusing on genuinely novel solutions.</w:t>
      </w:r>
    </w:p>
    <w:p w14:paraId="272B29EA" w14:textId="77777777" w:rsidR="004506FB" w:rsidRPr="00F0507D" w:rsidRDefault="004506FB" w:rsidP="004506FB">
      <w:pPr>
        <w:pStyle w:val="Questions"/>
        <w:numPr>
          <w:ilvl w:val="0"/>
          <w:numId w:val="0"/>
        </w:numPr>
        <w:ind w:left="1287"/>
      </w:pPr>
      <w:r w:rsidRPr="00F0507D">
        <w:t>c) It guarantees that competitors will not attempt any similar development.</w:t>
      </w:r>
    </w:p>
    <w:p w14:paraId="3DF3BF5D" w14:textId="77777777" w:rsidR="004506FB" w:rsidRPr="00F0507D" w:rsidRDefault="004506FB" w:rsidP="004506FB">
      <w:pPr>
        <w:pStyle w:val="Questions"/>
        <w:numPr>
          <w:ilvl w:val="0"/>
          <w:numId w:val="0"/>
        </w:numPr>
        <w:ind w:left="1287"/>
      </w:pPr>
      <w:r w:rsidRPr="00F0507D">
        <w:t>d) It removes the need for any market research, since patent protection is sufficient.</w:t>
      </w:r>
    </w:p>
    <w:p w14:paraId="2C97E63B" w14:textId="0669ADA3" w:rsidR="004506FB" w:rsidRPr="00F0507D" w:rsidRDefault="004506FB" w:rsidP="00BA75FE">
      <w:pPr>
        <w:rPr>
          <w:b/>
          <w:i/>
          <w:color w:val="EE0000"/>
        </w:rPr>
      </w:pPr>
      <w:r w:rsidRPr="00F0507D">
        <w:rPr>
          <w:b/>
          <w:i/>
          <w:color w:val="000000" w:themeColor="text1"/>
        </w:rPr>
        <w:t>Correct answer:</w:t>
      </w:r>
      <w:r w:rsidR="00BA75FE" w:rsidRPr="00F0507D">
        <w:rPr>
          <w:b/>
          <w:i/>
          <w:color w:val="000000" w:themeColor="text1"/>
        </w:rPr>
        <w:t xml:space="preserve"> </w:t>
      </w:r>
      <w:r w:rsidRPr="00F0507D">
        <w:rPr>
          <w:b/>
          <w:i/>
          <w:color w:val="EE0000"/>
        </w:rPr>
        <w:t>b) It allows the team to avoid investing in a technology that may already be patented, thus focusing on genuinely novel solutions.</w:t>
      </w:r>
    </w:p>
    <w:p w14:paraId="5A6838AD" w14:textId="77777777" w:rsidR="004506FB" w:rsidRPr="00F0507D" w:rsidRDefault="004506FB" w:rsidP="004506FB">
      <w:pPr>
        <w:pStyle w:val="Questions"/>
        <w:numPr>
          <w:ilvl w:val="0"/>
          <w:numId w:val="0"/>
        </w:numPr>
        <w:ind w:left="927"/>
        <w:rPr>
          <w:b/>
          <w:bCs w:val="0"/>
          <w:color w:val="auto"/>
        </w:rPr>
      </w:pPr>
    </w:p>
    <w:p w14:paraId="6B533D7B" w14:textId="05C71D34" w:rsidR="004506FB" w:rsidRPr="00F0507D" w:rsidRDefault="004506FB" w:rsidP="004506FB">
      <w:pPr>
        <w:pStyle w:val="Questions"/>
        <w:rPr>
          <w:b/>
          <w:bCs w:val="0"/>
          <w:color w:val="auto"/>
        </w:rPr>
      </w:pPr>
      <w:r w:rsidRPr="00F0507D">
        <w:rPr>
          <w:b/>
          <w:bCs w:val="0"/>
          <w:color w:val="auto"/>
        </w:rPr>
        <w:t>A start-up has developed a digital cargo‐tracking platform that produces real‐time sensor data to optimize stowage. Why might they choose to file for an industrial design rather than a full patent on their mobile interface?</w:t>
      </w:r>
    </w:p>
    <w:p w14:paraId="736A8274" w14:textId="77777777" w:rsidR="004506FB" w:rsidRPr="00F0507D" w:rsidRDefault="004506FB" w:rsidP="004506FB">
      <w:pPr>
        <w:pStyle w:val="Questions"/>
        <w:numPr>
          <w:ilvl w:val="0"/>
          <w:numId w:val="0"/>
        </w:numPr>
        <w:ind w:left="1287"/>
      </w:pPr>
      <w:r w:rsidRPr="00F0507D">
        <w:t>a) Industrial designs protect functional algorithms more robustly than patents.</w:t>
      </w:r>
    </w:p>
    <w:p w14:paraId="581B9633" w14:textId="77777777" w:rsidR="004506FB" w:rsidRPr="00F0507D" w:rsidRDefault="004506FB" w:rsidP="004506FB">
      <w:pPr>
        <w:pStyle w:val="Questions"/>
        <w:numPr>
          <w:ilvl w:val="0"/>
          <w:numId w:val="0"/>
        </w:numPr>
        <w:ind w:left="1287"/>
      </w:pPr>
      <w:r w:rsidRPr="00F0507D">
        <w:t>b) Industrial designs are cheaper, faster to obtain, and cover the unique visual layout of the user interface.</w:t>
      </w:r>
    </w:p>
    <w:p w14:paraId="355DF852" w14:textId="77777777" w:rsidR="004506FB" w:rsidRPr="00F0507D" w:rsidRDefault="004506FB" w:rsidP="004506FB">
      <w:pPr>
        <w:pStyle w:val="Questions"/>
        <w:numPr>
          <w:ilvl w:val="0"/>
          <w:numId w:val="0"/>
        </w:numPr>
        <w:ind w:left="1287"/>
      </w:pPr>
      <w:r w:rsidRPr="00F0507D">
        <w:t>c) Industrial designs automatically grant global protection without further filings.</w:t>
      </w:r>
    </w:p>
    <w:p w14:paraId="710C3ACD" w14:textId="77777777" w:rsidR="004506FB" w:rsidRPr="00F0507D" w:rsidRDefault="004506FB" w:rsidP="004506FB">
      <w:pPr>
        <w:pStyle w:val="Questions"/>
        <w:numPr>
          <w:ilvl w:val="0"/>
          <w:numId w:val="0"/>
        </w:numPr>
        <w:ind w:left="1287"/>
      </w:pPr>
      <w:r w:rsidRPr="00F0507D">
        <w:t xml:space="preserve">d) Industrial designs ensure that the hardware components cannot be </w:t>
      </w:r>
      <w:proofErr w:type="gramStart"/>
      <w:r w:rsidRPr="00F0507D">
        <w:t>reverse-engineered</w:t>
      </w:r>
      <w:proofErr w:type="gramEnd"/>
      <w:r w:rsidRPr="00F0507D">
        <w:t>.</w:t>
      </w:r>
    </w:p>
    <w:p w14:paraId="276E9B76" w14:textId="4D60D095" w:rsidR="004506FB" w:rsidRPr="00F0507D" w:rsidRDefault="004506FB" w:rsidP="003D7E52">
      <w:pPr>
        <w:rPr>
          <w:b/>
          <w:i/>
          <w:color w:val="EE0000"/>
        </w:rPr>
      </w:pPr>
      <w:r w:rsidRPr="00F0507D">
        <w:rPr>
          <w:b/>
          <w:i/>
          <w:color w:val="000000" w:themeColor="text1"/>
        </w:rPr>
        <w:t>Correct answer:</w:t>
      </w:r>
      <w:r w:rsidR="003D7E52" w:rsidRPr="00F0507D">
        <w:rPr>
          <w:b/>
          <w:i/>
          <w:color w:val="000000" w:themeColor="text1"/>
        </w:rPr>
        <w:t xml:space="preserve"> </w:t>
      </w:r>
      <w:r w:rsidRPr="00F0507D">
        <w:rPr>
          <w:b/>
          <w:i/>
          <w:color w:val="EE0000"/>
        </w:rPr>
        <w:t>b) Industrial designs are cheaper, faster to obtain, and cover the unique visual layout of the user interface.</w:t>
      </w:r>
    </w:p>
    <w:p w14:paraId="594ECCD7" w14:textId="77777777" w:rsidR="004506FB" w:rsidRPr="00F0507D" w:rsidRDefault="004506FB" w:rsidP="004506FB">
      <w:pPr>
        <w:pStyle w:val="Questions"/>
        <w:numPr>
          <w:ilvl w:val="0"/>
          <w:numId w:val="0"/>
        </w:numPr>
        <w:ind w:left="1287"/>
      </w:pPr>
    </w:p>
    <w:p w14:paraId="3F153F2E" w14:textId="60A875C6" w:rsidR="004506FB" w:rsidRPr="00F0507D" w:rsidRDefault="004506FB" w:rsidP="004506FB">
      <w:pPr>
        <w:pStyle w:val="Questions"/>
        <w:rPr>
          <w:b/>
          <w:bCs w:val="0"/>
          <w:color w:val="auto"/>
        </w:rPr>
      </w:pPr>
      <w:r w:rsidRPr="00F0507D">
        <w:rPr>
          <w:b/>
          <w:bCs w:val="0"/>
          <w:color w:val="auto"/>
        </w:rPr>
        <w:t>By licensing a patented waste-heat recovery system in the ship’s galley to multiple vessel operators, a maritime entrepreneur can:</w:t>
      </w:r>
    </w:p>
    <w:p w14:paraId="2D2590D8" w14:textId="77777777" w:rsidR="004506FB" w:rsidRPr="00F0507D" w:rsidRDefault="004506FB" w:rsidP="004506FB">
      <w:pPr>
        <w:pStyle w:val="Questions"/>
        <w:numPr>
          <w:ilvl w:val="0"/>
          <w:numId w:val="0"/>
        </w:numPr>
        <w:ind w:left="1287"/>
      </w:pPr>
      <w:r w:rsidRPr="00F0507D">
        <w:t>a) Generate recurring royalty income while accelerating adoption of the technology across the fleet.</w:t>
      </w:r>
    </w:p>
    <w:p w14:paraId="15326CBD" w14:textId="77777777" w:rsidR="004506FB" w:rsidRPr="00F0507D" w:rsidRDefault="004506FB" w:rsidP="004506FB">
      <w:pPr>
        <w:pStyle w:val="Questions"/>
        <w:numPr>
          <w:ilvl w:val="0"/>
          <w:numId w:val="0"/>
        </w:numPr>
        <w:ind w:left="1287"/>
      </w:pPr>
      <w:r w:rsidRPr="00F0507D">
        <w:t>b) Prevent any competitor from ever working on waste-heat recovery.</w:t>
      </w:r>
    </w:p>
    <w:p w14:paraId="4A823FF6" w14:textId="77777777" w:rsidR="004506FB" w:rsidRPr="00F0507D" w:rsidRDefault="004506FB" w:rsidP="004506FB">
      <w:pPr>
        <w:pStyle w:val="Questions"/>
        <w:numPr>
          <w:ilvl w:val="0"/>
          <w:numId w:val="0"/>
        </w:numPr>
        <w:ind w:left="1287"/>
      </w:pPr>
      <w:r w:rsidRPr="00F0507D">
        <w:t>c) Replace the need to register the technology in other jurisdictions.</w:t>
      </w:r>
    </w:p>
    <w:p w14:paraId="01DCAE24" w14:textId="77777777" w:rsidR="004506FB" w:rsidRPr="00F0507D" w:rsidRDefault="004506FB" w:rsidP="004506FB">
      <w:pPr>
        <w:pStyle w:val="Questions"/>
        <w:numPr>
          <w:ilvl w:val="0"/>
          <w:numId w:val="0"/>
        </w:numPr>
        <w:ind w:left="1287"/>
      </w:pPr>
      <w:r w:rsidRPr="00F0507D">
        <w:t>d) Ensure that the technology never needs maintenance or updates.</w:t>
      </w:r>
    </w:p>
    <w:p w14:paraId="3AF01391" w14:textId="1E92706F" w:rsidR="004506FB" w:rsidRPr="00F0507D" w:rsidRDefault="004506FB" w:rsidP="004506FB">
      <w:pPr>
        <w:rPr>
          <w:b/>
          <w:i/>
          <w:color w:val="EE0000"/>
        </w:rPr>
      </w:pPr>
      <w:r w:rsidRPr="00F0507D">
        <w:rPr>
          <w:b/>
          <w:i/>
          <w:color w:val="000000" w:themeColor="text1"/>
        </w:rPr>
        <w:t xml:space="preserve">Correct answer: </w:t>
      </w:r>
      <w:r w:rsidRPr="00F0507D">
        <w:rPr>
          <w:b/>
          <w:i/>
          <w:color w:val="EE0000"/>
        </w:rPr>
        <w:t>a) Generate recurring royalty income while accelerating adoption of the technology across the fleet.</w:t>
      </w:r>
    </w:p>
    <w:p w14:paraId="272B6B68" w14:textId="77777777" w:rsidR="004506FB" w:rsidRPr="00F0507D" w:rsidRDefault="004506FB" w:rsidP="003D7E52">
      <w:pPr>
        <w:rPr>
          <w:b/>
          <w:i/>
          <w:color w:val="000000" w:themeColor="text1"/>
        </w:rPr>
      </w:pPr>
    </w:p>
    <w:p w14:paraId="47C4446E" w14:textId="14957F49" w:rsidR="004506FB" w:rsidRPr="00F0507D" w:rsidRDefault="004506FB" w:rsidP="004506FB">
      <w:pPr>
        <w:pStyle w:val="Questions"/>
        <w:rPr>
          <w:b/>
          <w:bCs w:val="0"/>
          <w:color w:val="auto"/>
        </w:rPr>
      </w:pPr>
      <w:r w:rsidRPr="00F0507D">
        <w:rPr>
          <w:b/>
          <w:bCs w:val="0"/>
          <w:color w:val="auto"/>
        </w:rPr>
        <w:t>Which clause in a licensing agreement for a patented ballast-water treatment module best safeguards the licensor’s interests?</w:t>
      </w:r>
    </w:p>
    <w:p w14:paraId="4F820D05" w14:textId="77777777" w:rsidR="004506FB" w:rsidRPr="00F0507D" w:rsidRDefault="004506FB" w:rsidP="004506FB">
      <w:pPr>
        <w:pStyle w:val="Questions"/>
        <w:numPr>
          <w:ilvl w:val="0"/>
          <w:numId w:val="0"/>
        </w:numPr>
        <w:ind w:left="1287"/>
      </w:pPr>
      <w:r w:rsidRPr="00F0507D">
        <w:t>a) A clause allowing the licensee to sublicense freely without reporting usage.</w:t>
      </w:r>
    </w:p>
    <w:p w14:paraId="4B3A6995" w14:textId="77777777" w:rsidR="004506FB" w:rsidRPr="00F0507D" w:rsidRDefault="004506FB" w:rsidP="004506FB">
      <w:pPr>
        <w:pStyle w:val="Questions"/>
        <w:numPr>
          <w:ilvl w:val="0"/>
          <w:numId w:val="0"/>
        </w:numPr>
        <w:ind w:left="1287"/>
      </w:pPr>
      <w:r w:rsidRPr="00F0507D">
        <w:t>b) A quality‐control provision requiring periodic technical audits of each installed unit.</w:t>
      </w:r>
    </w:p>
    <w:p w14:paraId="1AF16122" w14:textId="77777777" w:rsidR="004506FB" w:rsidRPr="00F0507D" w:rsidRDefault="004506FB" w:rsidP="004506FB">
      <w:pPr>
        <w:pStyle w:val="Questions"/>
        <w:numPr>
          <w:ilvl w:val="0"/>
          <w:numId w:val="0"/>
        </w:numPr>
        <w:ind w:left="1287"/>
      </w:pPr>
      <w:r w:rsidRPr="00F0507D">
        <w:t>c) A provision that designates the licensor’s name any time the technology is mentioned.</w:t>
      </w:r>
    </w:p>
    <w:p w14:paraId="39280D53" w14:textId="77777777" w:rsidR="004506FB" w:rsidRPr="00F0507D" w:rsidRDefault="004506FB" w:rsidP="004506FB">
      <w:pPr>
        <w:pStyle w:val="Questions"/>
        <w:numPr>
          <w:ilvl w:val="0"/>
          <w:numId w:val="0"/>
        </w:numPr>
        <w:ind w:left="1287"/>
      </w:pPr>
      <w:r w:rsidRPr="00F0507D">
        <w:t>d) A clause that waives royalties for the first 50 units.</w:t>
      </w:r>
    </w:p>
    <w:p w14:paraId="3779D3E8" w14:textId="21755132" w:rsidR="004506FB" w:rsidRPr="00F0507D" w:rsidRDefault="004506FB" w:rsidP="004506FB">
      <w:pPr>
        <w:rPr>
          <w:b/>
          <w:i/>
          <w:color w:val="EE0000"/>
        </w:rPr>
      </w:pPr>
      <w:r w:rsidRPr="00F0507D">
        <w:rPr>
          <w:b/>
          <w:i/>
          <w:color w:val="000000" w:themeColor="text1"/>
        </w:rPr>
        <w:t>Correct answer:</w:t>
      </w:r>
      <w:r w:rsidR="003D7E52" w:rsidRPr="00F0507D">
        <w:rPr>
          <w:b/>
          <w:i/>
          <w:color w:val="000000" w:themeColor="text1"/>
        </w:rPr>
        <w:t xml:space="preserve"> </w:t>
      </w:r>
      <w:r w:rsidRPr="00F0507D">
        <w:rPr>
          <w:b/>
          <w:i/>
          <w:color w:val="EE0000"/>
        </w:rPr>
        <w:t>b) A quality‐control provision requiring periodic technical audits of each installed unit.</w:t>
      </w:r>
    </w:p>
    <w:p w14:paraId="57C349EA" w14:textId="77777777" w:rsidR="004506FB" w:rsidRPr="00F0507D" w:rsidRDefault="004506FB" w:rsidP="004506FB">
      <w:pPr>
        <w:pStyle w:val="Questions"/>
        <w:numPr>
          <w:ilvl w:val="0"/>
          <w:numId w:val="0"/>
        </w:numPr>
        <w:ind w:left="1287"/>
      </w:pPr>
    </w:p>
    <w:p w14:paraId="79F77FA7" w14:textId="1AC33293" w:rsidR="004506FB" w:rsidRPr="00F0507D" w:rsidRDefault="004506FB" w:rsidP="003D7E52">
      <w:pPr>
        <w:pStyle w:val="Questions"/>
        <w:rPr>
          <w:b/>
          <w:bCs w:val="0"/>
          <w:color w:val="auto"/>
        </w:rPr>
      </w:pPr>
      <w:r w:rsidRPr="00F0507D">
        <w:rPr>
          <w:b/>
          <w:bCs w:val="0"/>
          <w:color w:val="auto"/>
        </w:rPr>
        <w:t>How does registering an industrial design for a distinctive deck‐panel pattern contribute to both brand identity and operational security?</w:t>
      </w:r>
    </w:p>
    <w:p w14:paraId="26E92E38" w14:textId="77777777" w:rsidR="004506FB" w:rsidRPr="00F0507D" w:rsidRDefault="004506FB" w:rsidP="004506FB">
      <w:pPr>
        <w:pStyle w:val="Questions"/>
        <w:numPr>
          <w:ilvl w:val="0"/>
          <w:numId w:val="0"/>
        </w:numPr>
        <w:ind w:left="1287"/>
      </w:pPr>
      <w:r w:rsidRPr="00F0507D">
        <w:t>a) It blocks competitors from registering any design in the same country.</w:t>
      </w:r>
    </w:p>
    <w:p w14:paraId="5A9EDA42" w14:textId="77777777" w:rsidR="004506FB" w:rsidRPr="00F0507D" w:rsidRDefault="004506FB" w:rsidP="004506FB">
      <w:pPr>
        <w:pStyle w:val="Questions"/>
        <w:numPr>
          <w:ilvl w:val="0"/>
          <w:numId w:val="0"/>
        </w:numPr>
        <w:ind w:left="1287"/>
      </w:pPr>
      <w:r w:rsidRPr="00F0507D">
        <w:t>b) It prevents unauthorized copies of the pattern, ensuring crew recognize genuine equipment and deterring counterfeit parts that could compromise safety.</w:t>
      </w:r>
    </w:p>
    <w:p w14:paraId="1B27ED7F" w14:textId="77777777" w:rsidR="004506FB" w:rsidRPr="00F0507D" w:rsidRDefault="004506FB" w:rsidP="004506FB">
      <w:pPr>
        <w:pStyle w:val="Questions"/>
        <w:numPr>
          <w:ilvl w:val="0"/>
          <w:numId w:val="0"/>
        </w:numPr>
        <w:ind w:left="1287"/>
      </w:pPr>
      <w:r w:rsidRPr="00F0507D">
        <w:t>c) It replaces the need for trademark registration on the company logo.</w:t>
      </w:r>
    </w:p>
    <w:p w14:paraId="65CEDA9B" w14:textId="77777777" w:rsidR="004506FB" w:rsidRPr="00F0507D" w:rsidRDefault="004506FB" w:rsidP="004506FB">
      <w:pPr>
        <w:pStyle w:val="Questions"/>
        <w:numPr>
          <w:ilvl w:val="0"/>
          <w:numId w:val="0"/>
        </w:numPr>
        <w:ind w:left="1287"/>
      </w:pPr>
      <w:r w:rsidRPr="00F0507D">
        <w:t>d) It automatically grants trademark protection for all branding elements.</w:t>
      </w:r>
    </w:p>
    <w:p w14:paraId="0A921AE4" w14:textId="1A17982C" w:rsidR="004506FB" w:rsidRPr="00F0507D" w:rsidRDefault="004506FB" w:rsidP="003D7E52">
      <w:pPr>
        <w:rPr>
          <w:b/>
          <w:i/>
          <w:color w:val="EE0000"/>
        </w:rPr>
      </w:pPr>
      <w:r w:rsidRPr="00F0507D">
        <w:rPr>
          <w:b/>
          <w:i/>
          <w:color w:val="000000" w:themeColor="text1"/>
        </w:rPr>
        <w:t>Correct answer:</w:t>
      </w:r>
      <w:r w:rsidR="003D7E52" w:rsidRPr="00F0507D">
        <w:rPr>
          <w:b/>
          <w:i/>
          <w:color w:val="000000" w:themeColor="text1"/>
        </w:rPr>
        <w:t xml:space="preserve"> </w:t>
      </w:r>
      <w:r w:rsidRPr="00F0507D">
        <w:rPr>
          <w:b/>
          <w:i/>
          <w:color w:val="EE0000"/>
        </w:rPr>
        <w:t>b) It prevents unauthorized copies of the pattern, ensuring crew recognize genuine equipment and deterring counterfeit parts that could compromise safety.</w:t>
      </w:r>
    </w:p>
    <w:p w14:paraId="221E5B65" w14:textId="77777777" w:rsidR="004506FB" w:rsidRPr="00F0507D" w:rsidRDefault="004506FB" w:rsidP="004506FB">
      <w:pPr>
        <w:pStyle w:val="Questions"/>
        <w:numPr>
          <w:ilvl w:val="0"/>
          <w:numId w:val="0"/>
        </w:numPr>
        <w:ind w:left="1287"/>
      </w:pPr>
    </w:p>
    <w:p w14:paraId="01A4FEDF" w14:textId="494DB4DC" w:rsidR="004506FB" w:rsidRPr="00F0507D" w:rsidRDefault="004506FB" w:rsidP="004506FB">
      <w:pPr>
        <w:pStyle w:val="Questions"/>
        <w:rPr>
          <w:b/>
          <w:bCs w:val="0"/>
          <w:color w:val="auto"/>
        </w:rPr>
      </w:pPr>
      <w:r w:rsidRPr="00F0507D">
        <w:rPr>
          <w:b/>
          <w:bCs w:val="0"/>
          <w:color w:val="auto"/>
        </w:rPr>
        <w:lastRenderedPageBreak/>
        <w:t>In the context of strategic IP management onboard, what is the main advantage of modularizing a complex shipboard system into separate patent filings?</w:t>
      </w:r>
    </w:p>
    <w:p w14:paraId="31D267EF" w14:textId="77777777" w:rsidR="004506FB" w:rsidRPr="00F0507D" w:rsidRDefault="004506FB" w:rsidP="004506FB">
      <w:pPr>
        <w:pStyle w:val="Questions"/>
        <w:numPr>
          <w:ilvl w:val="0"/>
          <w:numId w:val="0"/>
        </w:numPr>
        <w:ind w:left="1287"/>
      </w:pPr>
      <w:r w:rsidRPr="00F0507D">
        <w:t>a) It allows the owner to abandon any part that later proves unprofitable.</w:t>
      </w:r>
    </w:p>
    <w:p w14:paraId="6FEA1B22" w14:textId="77777777" w:rsidR="004506FB" w:rsidRPr="00F0507D" w:rsidRDefault="004506FB" w:rsidP="004506FB">
      <w:pPr>
        <w:pStyle w:val="Questions"/>
        <w:numPr>
          <w:ilvl w:val="0"/>
          <w:numId w:val="0"/>
        </w:numPr>
        <w:ind w:left="1287"/>
      </w:pPr>
      <w:r w:rsidRPr="00F0507D">
        <w:t>b) It broadens the scope of protection and makes it harder for competitors to design around a single patent.</w:t>
      </w:r>
    </w:p>
    <w:p w14:paraId="031FCE7F" w14:textId="77777777" w:rsidR="004506FB" w:rsidRPr="00F0507D" w:rsidRDefault="004506FB" w:rsidP="004506FB">
      <w:pPr>
        <w:pStyle w:val="Questions"/>
        <w:numPr>
          <w:ilvl w:val="0"/>
          <w:numId w:val="0"/>
        </w:numPr>
        <w:ind w:left="1287"/>
      </w:pPr>
      <w:r w:rsidRPr="00F0507D">
        <w:t>c) It eliminates all renewal fees for subsidiary components.</w:t>
      </w:r>
    </w:p>
    <w:p w14:paraId="76417FA0" w14:textId="77777777" w:rsidR="004506FB" w:rsidRPr="00F0507D" w:rsidRDefault="004506FB" w:rsidP="004506FB">
      <w:pPr>
        <w:pStyle w:val="Questions"/>
        <w:numPr>
          <w:ilvl w:val="0"/>
          <w:numId w:val="0"/>
        </w:numPr>
        <w:ind w:left="1287"/>
      </w:pPr>
      <w:r w:rsidRPr="00F0507D">
        <w:t>d) It automatically extends protection for each module by ten years.</w:t>
      </w:r>
    </w:p>
    <w:p w14:paraId="2B88E32C" w14:textId="14236F54" w:rsidR="004506FB" w:rsidRPr="00F0507D" w:rsidRDefault="004506FB" w:rsidP="003D7E52">
      <w:pPr>
        <w:rPr>
          <w:b/>
          <w:i/>
          <w:color w:val="EE0000"/>
        </w:rPr>
      </w:pPr>
      <w:r w:rsidRPr="00F0507D">
        <w:rPr>
          <w:b/>
          <w:i/>
          <w:color w:val="000000" w:themeColor="text1"/>
        </w:rPr>
        <w:t>Correct answer:</w:t>
      </w:r>
      <w:r w:rsidR="003D7E52" w:rsidRPr="00F0507D">
        <w:rPr>
          <w:b/>
          <w:i/>
          <w:color w:val="000000" w:themeColor="text1"/>
        </w:rPr>
        <w:t xml:space="preserve"> </w:t>
      </w:r>
      <w:r w:rsidRPr="00F0507D">
        <w:rPr>
          <w:b/>
          <w:i/>
          <w:color w:val="EE0000"/>
        </w:rPr>
        <w:t>b) It broadens the scope of protection and makes it harder for competitors to design around a single patent.</w:t>
      </w:r>
    </w:p>
    <w:p w14:paraId="3D7FD8A4" w14:textId="77777777" w:rsidR="004506FB" w:rsidRPr="00F0507D" w:rsidRDefault="004506FB" w:rsidP="004506FB">
      <w:pPr>
        <w:pStyle w:val="Questions"/>
        <w:numPr>
          <w:ilvl w:val="0"/>
          <w:numId w:val="0"/>
        </w:numPr>
        <w:ind w:left="1287"/>
      </w:pPr>
    </w:p>
    <w:p w14:paraId="6CA6D442" w14:textId="7CDBC733" w:rsidR="004506FB" w:rsidRPr="00F0507D" w:rsidRDefault="004506FB" w:rsidP="000E0BC1">
      <w:pPr>
        <w:pStyle w:val="Questions"/>
        <w:rPr>
          <w:b/>
          <w:bCs w:val="0"/>
          <w:color w:val="auto"/>
        </w:rPr>
      </w:pPr>
      <w:r w:rsidRPr="00F0507D">
        <w:rPr>
          <w:b/>
          <w:bCs w:val="0"/>
          <w:color w:val="auto"/>
        </w:rPr>
        <w:t>A maritime operator wants to offer a branded catering service across its fleet. Why is securing both a trademark and an industrial design important?</w:t>
      </w:r>
    </w:p>
    <w:p w14:paraId="5729C928" w14:textId="77777777" w:rsidR="004506FB" w:rsidRPr="00F0507D" w:rsidRDefault="004506FB" w:rsidP="004506FB">
      <w:pPr>
        <w:pStyle w:val="Questions"/>
        <w:numPr>
          <w:ilvl w:val="0"/>
          <w:numId w:val="0"/>
        </w:numPr>
        <w:ind w:left="1287"/>
      </w:pPr>
      <w:r w:rsidRPr="00F0507D">
        <w:t>a) The trademark protects the food recipes; the industrial design protects the chef’s uniforms.</w:t>
      </w:r>
    </w:p>
    <w:p w14:paraId="7916F3FF" w14:textId="77777777" w:rsidR="004506FB" w:rsidRPr="00F0507D" w:rsidRDefault="004506FB" w:rsidP="004506FB">
      <w:pPr>
        <w:pStyle w:val="Questions"/>
        <w:numPr>
          <w:ilvl w:val="0"/>
          <w:numId w:val="0"/>
        </w:numPr>
        <w:ind w:left="1287"/>
      </w:pPr>
      <w:r w:rsidRPr="00F0507D">
        <w:t>b) The trademark ensures no one else can use the service name, while the industrial design protects distinctive packaging and tableware that reinforce brand recognition.</w:t>
      </w:r>
    </w:p>
    <w:p w14:paraId="009B7022" w14:textId="77777777" w:rsidR="004506FB" w:rsidRPr="00F0507D" w:rsidRDefault="004506FB" w:rsidP="004506FB">
      <w:pPr>
        <w:pStyle w:val="Questions"/>
        <w:numPr>
          <w:ilvl w:val="0"/>
          <w:numId w:val="0"/>
        </w:numPr>
        <w:ind w:left="1287"/>
      </w:pPr>
      <w:r w:rsidRPr="00F0507D">
        <w:t>c) The trademark automatically covers all visual elements, making the design registration redundant.</w:t>
      </w:r>
    </w:p>
    <w:p w14:paraId="66296A71" w14:textId="77777777" w:rsidR="004506FB" w:rsidRPr="00F0507D" w:rsidRDefault="004506FB" w:rsidP="004506FB">
      <w:pPr>
        <w:pStyle w:val="Questions"/>
        <w:numPr>
          <w:ilvl w:val="0"/>
          <w:numId w:val="0"/>
        </w:numPr>
        <w:ind w:left="1287"/>
      </w:pPr>
      <w:r w:rsidRPr="00F0507D">
        <w:t>d) The industrial design prevents competitors from copying the menu, while the trademark protects the cooking methods.</w:t>
      </w:r>
    </w:p>
    <w:p w14:paraId="420563EA" w14:textId="35CAC5AF" w:rsidR="004506FB" w:rsidRPr="00F0507D" w:rsidRDefault="004506FB" w:rsidP="000E0BC1">
      <w:pPr>
        <w:rPr>
          <w:b/>
          <w:i/>
          <w:color w:val="EE0000"/>
        </w:rPr>
      </w:pPr>
      <w:r w:rsidRPr="00F0507D">
        <w:rPr>
          <w:b/>
          <w:i/>
          <w:color w:val="000000" w:themeColor="text1"/>
        </w:rPr>
        <w:t>Correct answer:</w:t>
      </w:r>
      <w:r w:rsidR="000E0BC1" w:rsidRPr="00F0507D">
        <w:rPr>
          <w:b/>
          <w:i/>
          <w:color w:val="000000" w:themeColor="text1"/>
        </w:rPr>
        <w:t xml:space="preserve"> </w:t>
      </w:r>
      <w:r w:rsidRPr="00F0507D">
        <w:rPr>
          <w:b/>
          <w:i/>
          <w:color w:val="EE0000"/>
        </w:rPr>
        <w:t>b) The trademark ensures no one else can use the service name, while the industrial design protects distinctive packaging and tableware that reinforce brand recognition.</w:t>
      </w:r>
    </w:p>
    <w:p w14:paraId="63D6CE70" w14:textId="77777777" w:rsidR="004506FB" w:rsidRPr="00F0507D" w:rsidRDefault="004506FB" w:rsidP="004506FB">
      <w:pPr>
        <w:pStyle w:val="Questions"/>
        <w:numPr>
          <w:ilvl w:val="0"/>
          <w:numId w:val="0"/>
        </w:numPr>
        <w:ind w:left="1287"/>
      </w:pPr>
    </w:p>
    <w:p w14:paraId="42BA9500" w14:textId="030DC497" w:rsidR="004506FB" w:rsidRPr="00F0507D" w:rsidRDefault="004506FB" w:rsidP="000E0BC1">
      <w:pPr>
        <w:pStyle w:val="Questions"/>
        <w:rPr>
          <w:b/>
          <w:bCs w:val="0"/>
          <w:color w:val="auto"/>
        </w:rPr>
      </w:pPr>
      <w:r w:rsidRPr="00F0507D">
        <w:rPr>
          <w:b/>
          <w:bCs w:val="0"/>
          <w:color w:val="auto"/>
        </w:rPr>
        <w:t>Which of the following best explains why patenting a software module that interfaces with physical sensors on board meets the “industrial applicability” requirement?</w:t>
      </w:r>
    </w:p>
    <w:p w14:paraId="0AF2F393" w14:textId="77777777" w:rsidR="004506FB" w:rsidRPr="00F0507D" w:rsidRDefault="004506FB" w:rsidP="004506FB">
      <w:pPr>
        <w:pStyle w:val="Questions"/>
        <w:numPr>
          <w:ilvl w:val="0"/>
          <w:numId w:val="0"/>
        </w:numPr>
        <w:ind w:left="1287"/>
      </w:pPr>
      <w:r w:rsidRPr="00F0507D">
        <w:t>a) The software is considered abstract and thus automatically ineligible for patenting.</w:t>
      </w:r>
    </w:p>
    <w:p w14:paraId="25770853" w14:textId="77777777" w:rsidR="004506FB" w:rsidRPr="00F0507D" w:rsidRDefault="004506FB" w:rsidP="004506FB">
      <w:pPr>
        <w:pStyle w:val="Questions"/>
        <w:numPr>
          <w:ilvl w:val="0"/>
          <w:numId w:val="0"/>
        </w:numPr>
        <w:ind w:left="1287"/>
      </w:pPr>
      <w:r w:rsidRPr="00F0507D">
        <w:t>b) Because it produces a concrete technical effect—automatically calibrating hardware sensors—it qualifies as a patentable invention.</w:t>
      </w:r>
    </w:p>
    <w:p w14:paraId="62871B49" w14:textId="77777777" w:rsidR="004506FB" w:rsidRPr="00F0507D" w:rsidRDefault="004506FB" w:rsidP="004506FB">
      <w:pPr>
        <w:pStyle w:val="Questions"/>
        <w:numPr>
          <w:ilvl w:val="0"/>
          <w:numId w:val="0"/>
        </w:numPr>
        <w:ind w:left="1287"/>
      </w:pPr>
      <w:r w:rsidRPr="00F0507D">
        <w:t>c) It is registered as a trademark, not a patent, because it is digital.</w:t>
      </w:r>
    </w:p>
    <w:p w14:paraId="742EB621" w14:textId="77777777" w:rsidR="004506FB" w:rsidRPr="00F0507D" w:rsidRDefault="004506FB" w:rsidP="004506FB">
      <w:pPr>
        <w:pStyle w:val="Questions"/>
        <w:numPr>
          <w:ilvl w:val="0"/>
          <w:numId w:val="0"/>
        </w:numPr>
        <w:ind w:left="1287"/>
      </w:pPr>
      <w:r w:rsidRPr="00F0507D">
        <w:t>d) Software can never meet industrial applicability unless combined with hardware.</w:t>
      </w:r>
    </w:p>
    <w:p w14:paraId="2C382801" w14:textId="7A4BCFE7" w:rsidR="004506FB" w:rsidRPr="00F0507D" w:rsidRDefault="004506FB" w:rsidP="00BA75FE">
      <w:pPr>
        <w:rPr>
          <w:b/>
          <w:i/>
          <w:color w:val="EE0000"/>
        </w:rPr>
      </w:pPr>
      <w:r w:rsidRPr="00F0507D">
        <w:rPr>
          <w:b/>
          <w:i/>
          <w:color w:val="000000" w:themeColor="text1"/>
        </w:rPr>
        <w:t>Correct answer:</w:t>
      </w:r>
      <w:r w:rsidR="00BA75FE" w:rsidRPr="00F0507D">
        <w:rPr>
          <w:b/>
          <w:i/>
          <w:color w:val="000000" w:themeColor="text1"/>
        </w:rPr>
        <w:t xml:space="preserve"> </w:t>
      </w:r>
      <w:r w:rsidRPr="00F0507D">
        <w:rPr>
          <w:b/>
          <w:i/>
          <w:color w:val="EE0000"/>
        </w:rPr>
        <w:t>b) Because it produces a concrete technical effect—automatically calibrating hardware sensors—it qualifies as a patentable invention.</w:t>
      </w:r>
    </w:p>
    <w:p w14:paraId="01636849" w14:textId="77777777" w:rsidR="004506FB" w:rsidRPr="00F0507D" w:rsidRDefault="004506FB" w:rsidP="004506FB">
      <w:pPr>
        <w:pStyle w:val="Questions"/>
        <w:numPr>
          <w:ilvl w:val="0"/>
          <w:numId w:val="0"/>
        </w:numPr>
        <w:ind w:left="1287"/>
      </w:pPr>
    </w:p>
    <w:p w14:paraId="5DA47BA7" w14:textId="66067EF5" w:rsidR="004506FB" w:rsidRPr="00F0507D" w:rsidRDefault="004506FB" w:rsidP="000E0BC1">
      <w:pPr>
        <w:pStyle w:val="Questions"/>
        <w:rPr>
          <w:b/>
          <w:bCs w:val="0"/>
          <w:color w:val="auto"/>
        </w:rPr>
      </w:pPr>
      <w:r w:rsidRPr="00F0507D">
        <w:rPr>
          <w:b/>
          <w:bCs w:val="0"/>
          <w:color w:val="auto"/>
        </w:rPr>
        <w:t xml:space="preserve"> Why is accelerating design registrations in key jurisdictions (e.g., under the Geneva Act or national design registers) critical when unveiling a new liner with innovative cabin layouts?</w:t>
      </w:r>
    </w:p>
    <w:p w14:paraId="0A28AC49" w14:textId="77777777" w:rsidR="004506FB" w:rsidRPr="00F0507D" w:rsidRDefault="004506FB" w:rsidP="004506FB">
      <w:pPr>
        <w:pStyle w:val="Questions"/>
        <w:numPr>
          <w:ilvl w:val="0"/>
          <w:numId w:val="0"/>
        </w:numPr>
        <w:ind w:left="1287"/>
      </w:pPr>
      <w:r w:rsidRPr="00F0507D">
        <w:t>a) To ensure the design can never be altered by the shipyard.</w:t>
      </w:r>
    </w:p>
    <w:p w14:paraId="556619B3" w14:textId="77777777" w:rsidR="004506FB" w:rsidRPr="00F0507D" w:rsidRDefault="004506FB" w:rsidP="004506FB">
      <w:pPr>
        <w:pStyle w:val="Questions"/>
        <w:numPr>
          <w:ilvl w:val="0"/>
          <w:numId w:val="0"/>
        </w:numPr>
        <w:ind w:left="1287"/>
      </w:pPr>
      <w:r w:rsidRPr="00F0507D">
        <w:t>b) To block competitors from registering a similar look first, thereby preventing confusion and protecting market positioning in strategic shipping regions.</w:t>
      </w:r>
    </w:p>
    <w:p w14:paraId="48F4D62C" w14:textId="77777777" w:rsidR="004506FB" w:rsidRPr="00F0507D" w:rsidRDefault="004506FB" w:rsidP="004506FB">
      <w:pPr>
        <w:pStyle w:val="Questions"/>
        <w:numPr>
          <w:ilvl w:val="0"/>
          <w:numId w:val="0"/>
        </w:numPr>
        <w:ind w:left="1287"/>
      </w:pPr>
      <w:r w:rsidRPr="00F0507D">
        <w:t>c) To guarantee royalty payments for every cruise passenger.</w:t>
      </w:r>
    </w:p>
    <w:p w14:paraId="73C93045" w14:textId="77777777" w:rsidR="004506FB" w:rsidRPr="00F0507D" w:rsidRDefault="004506FB" w:rsidP="004506FB">
      <w:pPr>
        <w:pStyle w:val="Questions"/>
        <w:numPr>
          <w:ilvl w:val="0"/>
          <w:numId w:val="0"/>
        </w:numPr>
        <w:ind w:left="1287"/>
      </w:pPr>
      <w:r w:rsidRPr="00F0507D">
        <w:t>d) To extend the patent term by registering the design.</w:t>
      </w:r>
    </w:p>
    <w:p w14:paraId="292AE3F1" w14:textId="22B722F2" w:rsidR="004506FB" w:rsidRPr="00F0507D" w:rsidRDefault="004506FB" w:rsidP="000E0BC1">
      <w:pPr>
        <w:rPr>
          <w:b/>
          <w:i/>
          <w:color w:val="EE0000"/>
        </w:rPr>
      </w:pPr>
      <w:r w:rsidRPr="00F0507D">
        <w:rPr>
          <w:b/>
          <w:i/>
          <w:color w:val="000000" w:themeColor="text1"/>
        </w:rPr>
        <w:t>Correct answer:</w:t>
      </w:r>
      <w:r w:rsidR="00F0507D" w:rsidRPr="00F0507D">
        <w:rPr>
          <w:b/>
          <w:i/>
          <w:color w:val="000000" w:themeColor="text1"/>
        </w:rPr>
        <w:t xml:space="preserve"> </w:t>
      </w:r>
      <w:r w:rsidRPr="00F0507D">
        <w:rPr>
          <w:b/>
          <w:i/>
          <w:color w:val="EE0000"/>
        </w:rPr>
        <w:t>b) To block competitors from registering a similar look first, thereby preventing confusion and protecting market positioning in strategic shipping regions.</w:t>
      </w:r>
    </w:p>
    <w:p w14:paraId="6D774B2C" w14:textId="77777777" w:rsidR="004506FB" w:rsidRPr="00F0507D" w:rsidRDefault="004506FB" w:rsidP="004506FB">
      <w:pPr>
        <w:pStyle w:val="Questions"/>
        <w:numPr>
          <w:ilvl w:val="0"/>
          <w:numId w:val="0"/>
        </w:numPr>
        <w:ind w:left="1287"/>
      </w:pPr>
    </w:p>
    <w:p w14:paraId="148BC0C9" w14:textId="2CE2EDC5" w:rsidR="004506FB" w:rsidRPr="00F0507D" w:rsidRDefault="004506FB" w:rsidP="00F0507D">
      <w:pPr>
        <w:pStyle w:val="Questions"/>
        <w:rPr>
          <w:b/>
          <w:bCs w:val="0"/>
          <w:color w:val="auto"/>
        </w:rPr>
      </w:pPr>
      <w:r w:rsidRPr="00F0507D">
        <w:rPr>
          <w:b/>
          <w:bCs w:val="0"/>
          <w:color w:val="auto"/>
        </w:rPr>
        <w:t>How does a strong IP portfolio help a maritime startup attract early‐stage investors?</w:t>
      </w:r>
    </w:p>
    <w:p w14:paraId="506FA4C7" w14:textId="77777777" w:rsidR="004506FB" w:rsidRPr="00F0507D" w:rsidRDefault="004506FB" w:rsidP="004506FB">
      <w:pPr>
        <w:pStyle w:val="Questions"/>
        <w:numPr>
          <w:ilvl w:val="0"/>
          <w:numId w:val="0"/>
        </w:numPr>
        <w:ind w:left="1287"/>
      </w:pPr>
      <w:r w:rsidRPr="00F0507D">
        <w:t xml:space="preserve">a) It allows the startup to bypass all </w:t>
      </w:r>
      <w:proofErr w:type="gramStart"/>
      <w:r w:rsidRPr="00F0507D">
        <w:t>due-diligence</w:t>
      </w:r>
      <w:proofErr w:type="gramEnd"/>
      <w:r w:rsidRPr="00F0507D">
        <w:t xml:space="preserve"> checks by investors.</w:t>
      </w:r>
    </w:p>
    <w:p w14:paraId="66114440" w14:textId="77777777" w:rsidR="004506FB" w:rsidRPr="00F0507D" w:rsidRDefault="004506FB" w:rsidP="004506FB">
      <w:pPr>
        <w:pStyle w:val="Questions"/>
        <w:numPr>
          <w:ilvl w:val="0"/>
          <w:numId w:val="0"/>
        </w:numPr>
        <w:ind w:left="1287"/>
      </w:pPr>
      <w:r w:rsidRPr="00F0507D">
        <w:t>b) A robust portfolio of provisional patents, utility models, and design registrations signals real innovation potential, reducing perceived risk and strengthening negotiating power.</w:t>
      </w:r>
    </w:p>
    <w:p w14:paraId="3F7442E9" w14:textId="77777777" w:rsidR="004506FB" w:rsidRPr="00F0507D" w:rsidRDefault="004506FB" w:rsidP="004506FB">
      <w:pPr>
        <w:pStyle w:val="Questions"/>
        <w:numPr>
          <w:ilvl w:val="0"/>
          <w:numId w:val="0"/>
        </w:numPr>
        <w:ind w:left="1287"/>
      </w:pPr>
      <w:r w:rsidRPr="00F0507D">
        <w:t>c) It ensures that the startup can sell its entire patent portfolio immediately upon obtaining funding.</w:t>
      </w:r>
    </w:p>
    <w:p w14:paraId="6A37C18E" w14:textId="77777777" w:rsidR="004506FB" w:rsidRPr="00F0507D" w:rsidRDefault="004506FB" w:rsidP="004506FB">
      <w:pPr>
        <w:pStyle w:val="Questions"/>
        <w:numPr>
          <w:ilvl w:val="0"/>
          <w:numId w:val="0"/>
        </w:numPr>
        <w:ind w:left="1287"/>
      </w:pPr>
      <w:r w:rsidRPr="00F0507D">
        <w:t>d) IP protection automatically grants free access to major shipping routes.</w:t>
      </w:r>
    </w:p>
    <w:p w14:paraId="1B0EB525" w14:textId="2230C855" w:rsidR="00891417" w:rsidRPr="00F0507D" w:rsidRDefault="004506FB" w:rsidP="00F0507D">
      <w:pPr>
        <w:rPr>
          <w:b/>
          <w:i/>
          <w:color w:val="EE0000"/>
        </w:rPr>
      </w:pPr>
      <w:r w:rsidRPr="00F0507D">
        <w:rPr>
          <w:b/>
          <w:i/>
          <w:color w:val="000000" w:themeColor="text1"/>
        </w:rPr>
        <w:t>Correct answer:</w:t>
      </w:r>
      <w:r w:rsidR="00F0507D" w:rsidRPr="00F0507D">
        <w:rPr>
          <w:b/>
          <w:i/>
          <w:color w:val="000000" w:themeColor="text1"/>
        </w:rPr>
        <w:t xml:space="preserve"> </w:t>
      </w:r>
      <w:r w:rsidRPr="00F0507D">
        <w:rPr>
          <w:b/>
          <w:i/>
          <w:color w:val="EE0000"/>
        </w:rPr>
        <w:t>b) A robust portfolio of provisional patents, utility models, and design registrations signals real innovation potential, reducing perceived risk and strengthening negotiating power.</w:t>
      </w:r>
    </w:p>
    <w:p w14:paraId="60E74826" w14:textId="77777777" w:rsidR="00745486" w:rsidRPr="00F0507D" w:rsidRDefault="00745486" w:rsidP="00745486">
      <w:pPr>
        <w:rPr>
          <w:b/>
          <w:i/>
          <w:color w:val="EE0000"/>
        </w:rPr>
      </w:pPr>
    </w:p>
    <w:p w14:paraId="5A68B20A" w14:textId="3ECCBCC7" w:rsidR="001D00A9" w:rsidRPr="00F0507D" w:rsidRDefault="00745486" w:rsidP="00F0507D">
      <w:pPr>
        <w:jc w:val="center"/>
        <w:rPr>
          <w:b/>
          <w:i/>
          <w:color w:val="EE0000"/>
        </w:rPr>
      </w:pPr>
      <w:r w:rsidRPr="00F0507D">
        <w:rPr>
          <w:bCs/>
          <w:i/>
          <w:color w:val="0070C0"/>
        </w:rPr>
        <w:t>Thanks for completing the review test. Well done – and keep improving through learning!</w:t>
      </w:r>
      <w:r w:rsidR="00F0507D" w:rsidRPr="00F0507D">
        <w:rPr>
          <w:bCs/>
          <w:i/>
          <w:color w:val="0070C0"/>
        </w:rPr>
        <w:t xml:space="preserve"> </w:t>
      </w:r>
    </w:p>
    <w:p w14:paraId="3BF4B54C" w14:textId="77777777" w:rsidR="00714AB2" w:rsidRPr="00F0507D" w:rsidRDefault="00714AB2" w:rsidP="00F0507D">
      <w:pPr>
        <w:jc w:val="center"/>
        <w:rPr>
          <w:bCs/>
          <w:i/>
          <w:color w:val="0070C0"/>
        </w:rPr>
      </w:pPr>
      <w:r w:rsidRPr="00F0507D">
        <w:rPr>
          <w:bCs/>
          <w:i/>
          <w:color w:val="0070C0"/>
        </w:rPr>
        <w:t>Good luck!</w:t>
      </w:r>
    </w:p>
    <w:sectPr w:rsidR="00714AB2" w:rsidRPr="00F0507D"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4FC60" w14:textId="77777777" w:rsidR="00670373" w:rsidRPr="00172E59" w:rsidRDefault="00670373" w:rsidP="000E602D">
      <w:r w:rsidRPr="00172E59">
        <w:separator/>
      </w:r>
    </w:p>
  </w:endnote>
  <w:endnote w:type="continuationSeparator" w:id="0">
    <w:p w14:paraId="77FF819F" w14:textId="77777777" w:rsidR="00670373" w:rsidRPr="00172E59" w:rsidRDefault="00670373"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17710" w14:textId="77777777" w:rsidR="00670373" w:rsidRPr="00172E59" w:rsidRDefault="00670373" w:rsidP="000E602D">
      <w:r w:rsidRPr="00172E59">
        <w:separator/>
      </w:r>
    </w:p>
  </w:footnote>
  <w:footnote w:type="continuationSeparator" w:id="0">
    <w:p w14:paraId="7841B140" w14:textId="77777777" w:rsidR="00670373" w:rsidRPr="00172E59" w:rsidRDefault="00670373"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 w:numId="5" w16cid:durableId="273176506">
    <w:abstractNumId w:val="1"/>
  </w:num>
  <w:num w:numId="6" w16cid:durableId="1121917299">
    <w:abstractNumId w:val="1"/>
  </w:num>
  <w:num w:numId="7" w16cid:durableId="30690381">
    <w:abstractNumId w:val="1"/>
  </w:num>
  <w:num w:numId="8" w16cid:durableId="1838644885">
    <w:abstractNumId w:val="1"/>
  </w:num>
  <w:num w:numId="9" w16cid:durableId="266892295">
    <w:abstractNumId w:val="1"/>
  </w:num>
  <w:num w:numId="10" w16cid:durableId="387994694">
    <w:abstractNumId w:val="1"/>
  </w:num>
  <w:num w:numId="11" w16cid:durableId="2010019257">
    <w:abstractNumId w:val="1"/>
  </w:num>
  <w:num w:numId="12" w16cid:durableId="1645282416">
    <w:abstractNumId w:val="1"/>
  </w:num>
  <w:num w:numId="13" w16cid:durableId="2095777673">
    <w:abstractNumId w:val="1"/>
  </w:num>
  <w:num w:numId="14" w16cid:durableId="1092123288">
    <w:abstractNumId w:val="1"/>
  </w:num>
  <w:num w:numId="15" w16cid:durableId="288629827">
    <w:abstractNumId w:val="1"/>
  </w:num>
  <w:num w:numId="16" w16cid:durableId="141794540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NKkFAP3AKCotAAAA"/>
  </w:docVars>
  <w:rsids>
    <w:rsidRoot w:val="004025C0"/>
    <w:rsid w:val="00004544"/>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4E0A"/>
    <w:rsid w:val="0008721B"/>
    <w:rsid w:val="00091D10"/>
    <w:rsid w:val="00093CD1"/>
    <w:rsid w:val="00094E8B"/>
    <w:rsid w:val="000A456A"/>
    <w:rsid w:val="000B1DD4"/>
    <w:rsid w:val="000B5161"/>
    <w:rsid w:val="000B7A22"/>
    <w:rsid w:val="000C0389"/>
    <w:rsid w:val="000D3C58"/>
    <w:rsid w:val="000E0BC1"/>
    <w:rsid w:val="000E592D"/>
    <w:rsid w:val="000E602D"/>
    <w:rsid w:val="00101F0C"/>
    <w:rsid w:val="00120B1C"/>
    <w:rsid w:val="00144E6F"/>
    <w:rsid w:val="00152301"/>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B1DB3"/>
    <w:rsid w:val="001B2084"/>
    <w:rsid w:val="001B2CD5"/>
    <w:rsid w:val="001C01ED"/>
    <w:rsid w:val="001D00A9"/>
    <w:rsid w:val="001D7216"/>
    <w:rsid w:val="00204E8B"/>
    <w:rsid w:val="0021174D"/>
    <w:rsid w:val="002123D8"/>
    <w:rsid w:val="00213190"/>
    <w:rsid w:val="00214957"/>
    <w:rsid w:val="00222552"/>
    <w:rsid w:val="00224E58"/>
    <w:rsid w:val="00227D17"/>
    <w:rsid w:val="00230300"/>
    <w:rsid w:val="00232490"/>
    <w:rsid w:val="002443B8"/>
    <w:rsid w:val="00251236"/>
    <w:rsid w:val="00251C22"/>
    <w:rsid w:val="00264E34"/>
    <w:rsid w:val="002657D6"/>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D7E52"/>
    <w:rsid w:val="003E2BD6"/>
    <w:rsid w:val="003E5979"/>
    <w:rsid w:val="004017FE"/>
    <w:rsid w:val="004025C0"/>
    <w:rsid w:val="00403463"/>
    <w:rsid w:val="0041491B"/>
    <w:rsid w:val="00421E23"/>
    <w:rsid w:val="00422AAC"/>
    <w:rsid w:val="004310A5"/>
    <w:rsid w:val="00446662"/>
    <w:rsid w:val="00447F29"/>
    <w:rsid w:val="004506FB"/>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0695F"/>
    <w:rsid w:val="00615D4D"/>
    <w:rsid w:val="00621F29"/>
    <w:rsid w:val="006305E9"/>
    <w:rsid w:val="00630908"/>
    <w:rsid w:val="00631523"/>
    <w:rsid w:val="00634430"/>
    <w:rsid w:val="006350E4"/>
    <w:rsid w:val="00635959"/>
    <w:rsid w:val="006412FF"/>
    <w:rsid w:val="00643B2D"/>
    <w:rsid w:val="0064423E"/>
    <w:rsid w:val="0064450C"/>
    <w:rsid w:val="00651379"/>
    <w:rsid w:val="00653BBA"/>
    <w:rsid w:val="00657FFA"/>
    <w:rsid w:val="00664B41"/>
    <w:rsid w:val="006662FE"/>
    <w:rsid w:val="00670373"/>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522C"/>
    <w:rsid w:val="00745486"/>
    <w:rsid w:val="007508D1"/>
    <w:rsid w:val="00754576"/>
    <w:rsid w:val="00755A14"/>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91417"/>
    <w:rsid w:val="008A1D7A"/>
    <w:rsid w:val="008A426B"/>
    <w:rsid w:val="008A6634"/>
    <w:rsid w:val="008B0727"/>
    <w:rsid w:val="008B24A4"/>
    <w:rsid w:val="008B3650"/>
    <w:rsid w:val="008C01FA"/>
    <w:rsid w:val="008C18C2"/>
    <w:rsid w:val="008C7B87"/>
    <w:rsid w:val="008E0E14"/>
    <w:rsid w:val="008E56B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97A08"/>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583"/>
    <w:rsid w:val="00AD4E84"/>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A1337"/>
    <w:rsid w:val="00BA27FC"/>
    <w:rsid w:val="00BA4CA9"/>
    <w:rsid w:val="00BA75FE"/>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26C0"/>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6725"/>
    <w:rsid w:val="00CF478E"/>
    <w:rsid w:val="00D04831"/>
    <w:rsid w:val="00D06B22"/>
    <w:rsid w:val="00D35339"/>
    <w:rsid w:val="00D36D3C"/>
    <w:rsid w:val="00D37041"/>
    <w:rsid w:val="00D4371D"/>
    <w:rsid w:val="00D506B7"/>
    <w:rsid w:val="00D50A65"/>
    <w:rsid w:val="00D51449"/>
    <w:rsid w:val="00D578CC"/>
    <w:rsid w:val="00D80551"/>
    <w:rsid w:val="00D91FE8"/>
    <w:rsid w:val="00D9501B"/>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658DA"/>
    <w:rsid w:val="00E806E4"/>
    <w:rsid w:val="00E871D7"/>
    <w:rsid w:val="00EA23D0"/>
    <w:rsid w:val="00EB66D4"/>
    <w:rsid w:val="00EC203E"/>
    <w:rsid w:val="00EC59F3"/>
    <w:rsid w:val="00ED6A3C"/>
    <w:rsid w:val="00ED6F3F"/>
    <w:rsid w:val="00EE064D"/>
    <w:rsid w:val="00EF5134"/>
    <w:rsid w:val="00F02B70"/>
    <w:rsid w:val="00F0507D"/>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127</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13</cp:revision>
  <cp:lastPrinted>2025-01-24T14:36:00Z</cp:lastPrinted>
  <dcterms:created xsi:type="dcterms:W3CDTF">2025-05-31T06:32:00Z</dcterms:created>
  <dcterms:modified xsi:type="dcterms:W3CDTF">2025-06-0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